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595F8AF4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i.e.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 xml:space="preserve"> basic map and filler maps.</w:t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3F4D1" w14:textId="77777777" w:rsidR="00D43CB5" w:rsidRDefault="00D43CB5">
      <w:pPr>
        <w:spacing w:line="240" w:lineRule="auto"/>
      </w:pPr>
      <w:r>
        <w:separator/>
      </w:r>
    </w:p>
  </w:endnote>
  <w:endnote w:type="continuationSeparator" w:id="0">
    <w:p w14:paraId="5BEC44B9" w14:textId="77777777" w:rsidR="00D43CB5" w:rsidRDefault="00D43C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000000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5574D" w14:textId="77777777" w:rsidR="00D43CB5" w:rsidRDefault="00D43CB5">
      <w:pPr>
        <w:spacing w:line="240" w:lineRule="auto"/>
      </w:pPr>
      <w:r>
        <w:separator/>
      </w:r>
    </w:p>
  </w:footnote>
  <w:footnote w:type="continuationSeparator" w:id="0">
    <w:p w14:paraId="24249830" w14:textId="77777777" w:rsidR="00D43CB5" w:rsidRDefault="00D43C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000000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000000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42091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325FB4"/>
    <w:rsid w:val="00480DC5"/>
    <w:rsid w:val="00966D19"/>
    <w:rsid w:val="00D43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5</Words>
  <Characters>489</Characters>
  <Application>Microsoft Office Word</Application>
  <DocSecurity>0</DocSecurity>
  <Lines>23</Lines>
  <Paragraphs>13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ti Dash</cp:lastModifiedBy>
  <cp:revision>4</cp:revision>
  <dcterms:created xsi:type="dcterms:W3CDTF">2021-12-05T16:42:00Z</dcterms:created>
  <dcterms:modified xsi:type="dcterms:W3CDTF">2022-10-1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0825a26a7c1ac2fbda70fd8ca1ce34a877d1e79d57195a1d0fc6ac682d0f9</vt:lpwstr>
  </property>
</Properties>
</file>